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0426" w:rsidRPr="00900F06" w:rsidRDefault="00900F06">
      <w:pPr>
        <w:rPr>
          <w:sz w:val="36"/>
        </w:rPr>
      </w:pPr>
      <w:r w:rsidRPr="00900F06">
        <w:rPr>
          <w:sz w:val="36"/>
        </w:rPr>
        <w:t>Gilded Age PowerPoint</w:t>
      </w:r>
    </w:p>
    <w:p w:rsidR="00900F06" w:rsidRPr="00900F06" w:rsidRDefault="00900F06">
      <w:pPr>
        <w:rPr>
          <w:sz w:val="24"/>
        </w:rPr>
      </w:pPr>
      <w:r w:rsidRPr="00900F06">
        <w:rPr>
          <w:sz w:val="24"/>
        </w:rPr>
        <w:t xml:space="preserve">For each term/name listed, provide at least 4 bullet points of information (meaningful facts), and 2 pictures. 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Robber Baron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Knights of Labor</w:t>
      </w:r>
      <w:r w:rsidRPr="00900F06">
        <w:rPr>
          <w:sz w:val="24"/>
        </w:rPr>
        <w:tab/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Captains of Industry</w:t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American Federation of Labor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Lassaiz Faire Economics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Homestead Strike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Andrew Carnegie</w:t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Pullman Strike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J.P. Morgan</w:t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Political Machines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John Rockefeller</w:t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Tammany Hall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Cornelius Vanderbilt</w:t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Urbanization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Social Darwinism</w:t>
      </w:r>
      <w:r w:rsidRPr="00900F06">
        <w:rPr>
          <w:sz w:val="24"/>
        </w:rPr>
        <w:tab/>
      </w:r>
      <w:r w:rsidRPr="00900F06">
        <w:rPr>
          <w:sz w:val="24"/>
        </w:rPr>
        <w:tab/>
      </w:r>
      <w:r w:rsidRPr="00900F06">
        <w:rPr>
          <w:sz w:val="24"/>
        </w:rPr>
        <w:tab/>
      </w:r>
      <w:r>
        <w:rPr>
          <w:sz w:val="24"/>
        </w:rPr>
        <w:tab/>
      </w:r>
      <w:r w:rsidRPr="00900F06">
        <w:rPr>
          <w:sz w:val="24"/>
        </w:rPr>
        <w:t>Industrialization</w:t>
      </w:r>
    </w:p>
    <w:p w:rsidR="00900F06" w:rsidRPr="00900F06" w:rsidRDefault="00900F06" w:rsidP="00900F06">
      <w:pPr>
        <w:ind w:firstLine="720"/>
        <w:rPr>
          <w:sz w:val="24"/>
        </w:rPr>
      </w:pPr>
      <w:r w:rsidRPr="00900F06">
        <w:rPr>
          <w:sz w:val="24"/>
        </w:rPr>
        <w:t>Sherman Anti-Trust Ac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bookmarkStart w:id="0" w:name="_GoBack"/>
      <w:bookmarkEnd w:id="0"/>
      <w:r w:rsidRPr="00900F06">
        <w:rPr>
          <w:sz w:val="24"/>
        </w:rPr>
        <w:t>Boss Tweed</w:t>
      </w:r>
    </w:p>
    <w:p w:rsidR="00900F06" w:rsidRDefault="00900F06"/>
    <w:sectPr w:rsidR="00900F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NDIzsrS0sDQ0MDdS0lEKTi0uzszPAykwrAUApsuDHCwAAAA="/>
  </w:docVars>
  <w:rsids>
    <w:rsidRoot w:val="00900F06"/>
    <w:rsid w:val="00825E46"/>
    <w:rsid w:val="00900F06"/>
    <w:rsid w:val="0093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8EF133-8461-4B63-A8DC-3157D6672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County Public Schools</Company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elly</dc:creator>
  <cp:keywords/>
  <dc:description/>
  <cp:lastModifiedBy>Michael Kelly</cp:lastModifiedBy>
  <cp:revision>1</cp:revision>
  <dcterms:created xsi:type="dcterms:W3CDTF">2018-02-06T12:10:00Z</dcterms:created>
  <dcterms:modified xsi:type="dcterms:W3CDTF">2018-02-06T12:15:00Z</dcterms:modified>
</cp:coreProperties>
</file>